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5080B0" w14:textId="60549914" w:rsidR="00DF0800" w:rsidRDefault="00471BD9" w:rsidP="00471BD9">
      <w:pPr>
        <w:jc w:val="center"/>
        <w:rPr>
          <w:sz w:val="40"/>
          <w:szCs w:val="40"/>
        </w:rPr>
      </w:pPr>
      <w:r>
        <w:rPr>
          <w:sz w:val="40"/>
          <w:szCs w:val="40"/>
        </w:rPr>
        <w:t>GAME PLAN</w:t>
      </w:r>
    </w:p>
    <w:p w14:paraId="28818795" w14:textId="3F74C316" w:rsidR="00471BD9" w:rsidRDefault="00D8086E" w:rsidP="00471BD9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In a planet named Eunora (a greeny planet, same genetics), you are in search for the most prominent ingredients for an ever lasting cancer cure.</w:t>
      </w:r>
    </w:p>
    <w:p w14:paraId="616D3111" w14:textId="79B8749F" w:rsidR="00471BD9" w:rsidRDefault="00D8086E" w:rsidP="00471BD9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C</w:t>
      </w:r>
      <w:r w:rsidR="00471BD9">
        <w:rPr>
          <w:sz w:val="32"/>
          <w:szCs w:val="32"/>
        </w:rPr>
        <w:t>hoose a [</w:t>
      </w:r>
      <w:r w:rsidR="00471BD9" w:rsidRPr="00471BD9">
        <w:rPr>
          <w:i/>
          <w:iCs/>
          <w:sz w:val="32"/>
          <w:szCs w:val="32"/>
        </w:rPr>
        <w:t>character</w:t>
      </w:r>
      <w:r w:rsidR="00471BD9">
        <w:rPr>
          <w:sz w:val="32"/>
          <w:szCs w:val="32"/>
        </w:rPr>
        <w:t>].</w:t>
      </w:r>
    </w:p>
    <w:p w14:paraId="571828D2" w14:textId="1789B104" w:rsidR="00471BD9" w:rsidRDefault="00471BD9" w:rsidP="00471BD9">
      <w:pPr>
        <w:pStyle w:val="ListParagraph"/>
        <w:numPr>
          <w:ilvl w:val="2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Char List,</w:t>
      </w:r>
    </w:p>
    <w:p w14:paraId="0E72C35C" w14:textId="2C2FA3DB" w:rsidR="00471BD9" w:rsidRPr="00471BD9" w:rsidRDefault="00D8086E" w:rsidP="00471BD9">
      <w:pPr>
        <w:pStyle w:val="ListParagraph"/>
        <w:numPr>
          <w:ilvl w:val="3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Pixel Adventure Chars…</w:t>
      </w:r>
    </w:p>
    <w:p w14:paraId="72A7AF1B" w14:textId="307E1253" w:rsidR="00471BD9" w:rsidRDefault="00471BD9" w:rsidP="00471BD9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He is to find </w:t>
      </w:r>
      <w:r w:rsidR="003E6533">
        <w:rPr>
          <w:sz w:val="32"/>
          <w:szCs w:val="32"/>
        </w:rPr>
        <w:t>9</w:t>
      </w:r>
      <w:r>
        <w:rPr>
          <w:sz w:val="32"/>
          <w:szCs w:val="32"/>
        </w:rPr>
        <w:t xml:space="preserve"> ingredients.</w:t>
      </w:r>
    </w:p>
    <w:p w14:paraId="2E74F68C" w14:textId="707B6098" w:rsidR="00471BD9" w:rsidRDefault="00D8086E" w:rsidP="00471BD9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Once, all of them are found, the game is finished.</w:t>
      </w:r>
    </w:p>
    <w:p w14:paraId="32029ACB" w14:textId="48B2469E" w:rsidR="00471BD9" w:rsidRDefault="003E6533" w:rsidP="00471BD9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9</w:t>
      </w:r>
      <w:r w:rsidR="00471BD9">
        <w:rPr>
          <w:sz w:val="32"/>
          <w:szCs w:val="32"/>
        </w:rPr>
        <w:t xml:space="preserve"> Levels.</w:t>
      </w:r>
    </w:p>
    <w:p w14:paraId="3DF36FF0" w14:textId="33334E71" w:rsidR="00471BD9" w:rsidRDefault="00471BD9" w:rsidP="00471BD9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Level 10 and on a pet is given</w:t>
      </w:r>
    </w:p>
    <w:p w14:paraId="52550616" w14:textId="18096CA1" w:rsidR="00471BD9" w:rsidRDefault="00471BD9" w:rsidP="00471BD9">
      <w:pPr>
        <w:pStyle w:val="ListParagraph"/>
        <w:numPr>
          <w:ilvl w:val="2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Pet List</w:t>
      </w:r>
    </w:p>
    <w:p w14:paraId="123F944B" w14:textId="7D6E6DD7" w:rsidR="00471BD9" w:rsidRDefault="006F538F" w:rsidP="00471BD9">
      <w:pPr>
        <w:pStyle w:val="ListParagraph"/>
        <w:numPr>
          <w:ilvl w:val="3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Some of the enemies</w:t>
      </w:r>
    </w:p>
    <w:p w14:paraId="55ACA44E" w14:textId="53F11200" w:rsidR="00471BD9" w:rsidRPr="00471BD9" w:rsidRDefault="00471BD9" w:rsidP="00471BD9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Menu </w:t>
      </w:r>
      <w:r w:rsidRPr="00471BD9">
        <w:rPr>
          <w:sz w:val="32"/>
          <w:szCs w:val="32"/>
        </w:rPr>
        <w:sym w:font="Wingdings" w:char="F0E0"/>
      </w:r>
      <w:r>
        <w:rPr>
          <w:sz w:val="32"/>
          <w:szCs w:val="32"/>
        </w:rPr>
        <w:t xml:space="preserve"> Start, Help, Sound</w:t>
      </w:r>
    </w:p>
    <w:sectPr w:rsidR="00471BD9" w:rsidRPr="00471BD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enorite">
    <w:altName w:val="Tenorite"/>
    <w:charset w:val="00"/>
    <w:family w:val="auto"/>
    <w:pitch w:val="variable"/>
    <w:sig w:usb0="80000003" w:usb1="00000001" w:usb2="00000000" w:usb3="00000000" w:csb0="00000001" w:csb1="00000000"/>
  </w:font>
  <w:font w:name="Tenorite Bold">
    <w:altName w:val="Tenorite"/>
    <w:panose1 w:val="00000000000000000000"/>
    <w:charset w:val="00"/>
    <w:family w:val="roman"/>
    <w:notTrueType/>
    <w:pitch w:val="default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DF60A8"/>
    <w:multiLevelType w:val="hybridMultilevel"/>
    <w:tmpl w:val="F2CE8F3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F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3MjI1tDS1NDczMjJS0lEKTi0uzszPAykwrgUAywpIoSwAAAA="/>
  </w:docVars>
  <w:rsids>
    <w:rsidRoot w:val="00471BD9"/>
    <w:rsid w:val="001A7AD3"/>
    <w:rsid w:val="00344E6C"/>
    <w:rsid w:val="003E6533"/>
    <w:rsid w:val="00471BD9"/>
    <w:rsid w:val="005C2CAF"/>
    <w:rsid w:val="006F538F"/>
    <w:rsid w:val="009C6371"/>
    <w:rsid w:val="00AB5072"/>
    <w:rsid w:val="00C91804"/>
    <w:rsid w:val="00D8086E"/>
    <w:rsid w:val="00DF08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8110E4"/>
  <w15:chartTrackingRefBased/>
  <w15:docId w15:val="{6707D2C0-56C6-45E4-BBE4-551FFF8685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5072"/>
  </w:style>
  <w:style w:type="paragraph" w:styleId="Heading1">
    <w:name w:val="heading 1"/>
    <w:basedOn w:val="Normal"/>
    <w:next w:val="Normal"/>
    <w:link w:val="Heading1Char"/>
    <w:uiPriority w:val="9"/>
    <w:qFormat/>
    <w:rsid w:val="00AB507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icJoy">
    <w:name w:val="ComicJoy"/>
    <w:basedOn w:val="Heading1"/>
    <w:link w:val="ComicJoyChar"/>
    <w:autoRedefine/>
    <w:qFormat/>
    <w:rsid w:val="00AB5072"/>
    <w:rPr>
      <w:rFonts w:ascii="Comic Sans MS" w:hAnsi="Comic Sans MS"/>
      <w:sz w:val="36"/>
    </w:rPr>
  </w:style>
  <w:style w:type="character" w:customStyle="1" w:styleId="ComicJoyChar">
    <w:name w:val="ComicJoy Char"/>
    <w:basedOn w:val="Heading1Char"/>
    <w:link w:val="ComicJoy"/>
    <w:rsid w:val="00AB5072"/>
    <w:rPr>
      <w:rFonts w:ascii="Comic Sans MS" w:eastAsiaTheme="majorEastAsia" w:hAnsi="Comic Sans MS" w:cstheme="majorBidi"/>
      <w:color w:val="2F5496" w:themeColor="accent1" w:themeShade="BF"/>
      <w:sz w:val="36"/>
      <w:szCs w:val="32"/>
    </w:rPr>
  </w:style>
  <w:style w:type="character" w:customStyle="1" w:styleId="Heading1Char">
    <w:name w:val="Heading 1 Char"/>
    <w:basedOn w:val="DefaultParagraphFont"/>
    <w:link w:val="Heading1"/>
    <w:uiPriority w:val="9"/>
    <w:rsid w:val="00AB507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Galactic">
    <w:name w:val="Galactic"/>
    <w:basedOn w:val="Normal"/>
    <w:link w:val="GalacticChar"/>
    <w:autoRedefine/>
    <w:qFormat/>
    <w:rsid w:val="00AB5072"/>
    <w:pPr>
      <w:ind w:left="1440"/>
    </w:pPr>
    <w:rPr>
      <w:rFonts w:ascii="Agency FB" w:hAnsi="Agency FB" w:cs="Times New Roman"/>
      <w:sz w:val="26"/>
      <w:szCs w:val="26"/>
    </w:rPr>
  </w:style>
  <w:style w:type="character" w:customStyle="1" w:styleId="GalacticChar">
    <w:name w:val="Galactic Char"/>
    <w:basedOn w:val="DefaultParagraphFont"/>
    <w:link w:val="Galactic"/>
    <w:rsid w:val="00AB5072"/>
    <w:rPr>
      <w:rFonts w:ascii="Agency FB" w:hAnsi="Agency FB" w:cs="Times New Roman"/>
      <w:sz w:val="26"/>
      <w:szCs w:val="26"/>
    </w:rPr>
  </w:style>
  <w:style w:type="paragraph" w:customStyle="1" w:styleId="RomanHeading">
    <w:name w:val="Roman Heading"/>
    <w:basedOn w:val="Header"/>
    <w:link w:val="RomanHeadingChar"/>
    <w:qFormat/>
    <w:rsid w:val="00AB5072"/>
    <w:pPr>
      <w:spacing w:line="360" w:lineRule="auto"/>
      <w:jc w:val="center"/>
    </w:pPr>
    <w:rPr>
      <w:rFonts w:ascii="Times New Roman" w:hAnsi="Times New Roman"/>
      <w:sz w:val="48"/>
    </w:rPr>
  </w:style>
  <w:style w:type="character" w:customStyle="1" w:styleId="RomanHeadingChar">
    <w:name w:val="Roman Heading Char"/>
    <w:basedOn w:val="HeaderChar"/>
    <w:link w:val="RomanHeading"/>
    <w:rsid w:val="00AB5072"/>
    <w:rPr>
      <w:rFonts w:ascii="Times New Roman" w:hAnsi="Times New Roman"/>
      <w:sz w:val="48"/>
    </w:rPr>
  </w:style>
  <w:style w:type="paragraph" w:styleId="Header">
    <w:name w:val="header"/>
    <w:basedOn w:val="Normal"/>
    <w:link w:val="HeaderChar"/>
    <w:uiPriority w:val="99"/>
    <w:semiHidden/>
    <w:unhideWhenUsed/>
    <w:rsid w:val="001A7A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1A7AD3"/>
  </w:style>
  <w:style w:type="paragraph" w:customStyle="1" w:styleId="RomanText">
    <w:name w:val="Roman Text"/>
    <w:basedOn w:val="Normal"/>
    <w:link w:val="RomanTextChar"/>
    <w:qFormat/>
    <w:rsid w:val="00AB5072"/>
    <w:rPr>
      <w:rFonts w:ascii="Times New Roman" w:hAnsi="Times New Roman"/>
      <w:sz w:val="36"/>
    </w:rPr>
  </w:style>
  <w:style w:type="character" w:customStyle="1" w:styleId="RomanTextChar">
    <w:name w:val="Roman Text Char"/>
    <w:basedOn w:val="DefaultParagraphFont"/>
    <w:link w:val="RomanText"/>
    <w:rsid w:val="00AB5072"/>
    <w:rPr>
      <w:rFonts w:ascii="Times New Roman" w:hAnsi="Times New Roman"/>
      <w:sz w:val="36"/>
    </w:rPr>
  </w:style>
  <w:style w:type="paragraph" w:customStyle="1" w:styleId="TenoriteParagraph">
    <w:name w:val="Tenorite Paragraph"/>
    <w:basedOn w:val="Normal"/>
    <w:link w:val="TenoriteParagraphChar"/>
    <w:qFormat/>
    <w:rsid w:val="00AB5072"/>
    <w:rPr>
      <w:rFonts w:ascii="Tenorite" w:hAnsi="Tenorite"/>
      <w:sz w:val="36"/>
      <w:szCs w:val="36"/>
    </w:rPr>
  </w:style>
  <w:style w:type="character" w:customStyle="1" w:styleId="TenoriteParagraphChar">
    <w:name w:val="Tenorite Paragraph Char"/>
    <w:basedOn w:val="DefaultParagraphFont"/>
    <w:link w:val="TenoriteParagraph"/>
    <w:rsid w:val="00AB5072"/>
    <w:rPr>
      <w:rFonts w:ascii="Tenorite" w:hAnsi="Tenorite"/>
      <w:sz w:val="36"/>
      <w:szCs w:val="36"/>
    </w:rPr>
  </w:style>
  <w:style w:type="paragraph" w:styleId="ListParagraph">
    <w:name w:val="List Paragraph"/>
    <w:basedOn w:val="Normal"/>
    <w:uiPriority w:val="34"/>
    <w:qFormat/>
    <w:rsid w:val="00471BD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enorite">
      <a:majorFont>
        <a:latin typeface="Tenorite Bold"/>
        <a:ea typeface=""/>
        <a:cs typeface=""/>
      </a:majorFont>
      <a:minorFont>
        <a:latin typeface="Tenorit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57</Words>
  <Characters>330</Characters>
  <Application>Microsoft Office Word</Application>
  <DocSecurity>0</DocSecurity>
  <Lines>2</Lines>
  <Paragraphs>1</Paragraphs>
  <ScaleCrop>false</ScaleCrop>
  <Company/>
  <LinksUpToDate>false</LinksUpToDate>
  <CharactersWithSpaces>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yan Gunawardena</dc:creator>
  <cp:keywords/>
  <dc:description/>
  <cp:lastModifiedBy>Gayan Gunawardena</cp:lastModifiedBy>
  <cp:revision>6</cp:revision>
  <dcterms:created xsi:type="dcterms:W3CDTF">2022-12-17T03:48:00Z</dcterms:created>
  <dcterms:modified xsi:type="dcterms:W3CDTF">2022-12-26T14:27:00Z</dcterms:modified>
</cp:coreProperties>
</file>